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internship-application-letter"/>
    <w:p>
      <w:pPr>
        <w:pStyle w:val="Heading1"/>
      </w:pPr>
      <w:r>
        <w:t xml:space="preserve">Internship Application Letter</w:t>
      </w:r>
    </w:p>
    <w:p>
      <w:pPr>
        <w:pStyle w:val="FirstParagraph"/>
      </w:pPr>
      <w:r>
        <w:t xml:space="preserve">For Architect Intern Position at [Firm Name]</w:t>
      </w:r>
    </w:p>
    <w:bookmarkEnd w:id="20"/>
    <w:p>
      <w:pPr>
        <w:pStyle w:val="BodyText"/>
      </w:pPr>
      <w:r>
        <w:t xml:space="preserve">[Your Full Name]</w:t>
      </w:r>
    </w:p>
    <w:p>
      <w:pPr>
        <w:pStyle w:val="BodyText"/>
      </w:pPr>
      <w:r>
        <w:t xml:space="preserve">[Your Address]</w:t>
      </w:r>
    </w:p>
    <w:p>
      <w:pPr>
        <w:pStyle w:val="BodyText"/>
      </w:pPr>
      <w:r>
        <w:t xml:space="preserve">Bangkok, Thailand [Postal Code]</w:t>
      </w:r>
    </w:p>
    <w:p>
      <w:pPr>
        <w:pStyle w:val="BodyText"/>
      </w:pPr>
      <w:r>
        <w:t xml:space="preserve">Email: your.email@example.com</w:t>
      </w:r>
    </w:p>
    <w:p>
      <w:pPr>
        <w:pStyle w:val="BodyText"/>
      </w:pPr>
      <w:r>
        <w:t xml:space="preserve">Phone: +66 [Your Number]</w:t>
      </w:r>
    </w:p>
    <w:p>
      <w:pPr>
        <w:pStyle w:val="BodyText"/>
      </w:pPr>
      <w:r>
        <w:t xml:space="preserve">Date: October 26, 2023</w:t>
      </w:r>
    </w:p>
    <w:p>
      <w:pPr>
        <w:pStyle w:val="BodyText"/>
      </w:pPr>
      <w:r>
        <w:t xml:space="preserve">Hiring Manager</w:t>
      </w:r>
    </w:p>
    <w:p>
      <w:pPr>
        <w:pStyle w:val="BodyText"/>
      </w:pPr>
      <w:r>
        <w:t xml:space="preserve">[Firm Name]</w:t>
      </w:r>
    </w:p>
    <w:p>
      <w:pPr>
        <w:pStyle w:val="BodyText"/>
      </w:pPr>
      <w:r>
        <w:t xml:space="preserve">123 Sathorn Road, Suite 1504</w:t>
      </w:r>
    </w:p>
    <w:p>
      <w:pPr>
        <w:pStyle w:val="BodyText"/>
      </w:pPr>
      <w:r>
        <w:t xml:space="preserve">Bangkok 10120, Thailand</w:t>
      </w:r>
    </w:p>
    <w:bookmarkStart w:id="21" w:name="Xdb104b3aa1b4b1fbc613e2f701b895d5a306913"/>
    <w:p>
      <w:pPr>
        <w:pStyle w:val="Heading2"/>
      </w:pPr>
      <w:r>
        <w:t xml:space="preserve">Subject: Internship Application Letter for Architect Intern Position in Thailand Bangkok</w:t>
      </w:r>
    </w:p>
    <w:bookmarkEnd w:id="21"/>
    <w:p>
      <w:pPr>
        <w:pStyle w:val="FirstParagraph"/>
      </w:pPr>
      <w:r>
        <w:t xml:space="preserve">Dear Hiring Manager,</w:t>
      </w:r>
    </w:p>
    <w:p>
      <w:pPr>
        <w:pStyle w:val="BodyText"/>
      </w:pPr>
      <w:r>
        <w:t xml:space="preserve">It is with profound enthusiasm that I submit my Internship Application Letter for the Architect position at [Firm Name] in Thailand Bangkok. As a dedicated architecture student deeply committed to sustainable design and cultural contextualization, I have long admired your firm's pioneering work on projects such as [Mention Specific Project, e.g., "The Lumphini Park Residences" or "Sathorn Unique Tower"], which exemplify the seamless integration of modern innovation with Bangkok's rich architectural heritage. This opportunity represents not merely a professional milestone but a vital step toward my aspiration to become an Architect who contributes meaningfully to Thailand's evolving urban landscape.</w:t>
      </w:r>
    </w:p>
    <w:p>
      <w:pPr>
        <w:pStyle w:val="BodyText"/>
      </w:pPr>
      <w:r>
        <w:t xml:space="preserve">My academic journey at [University Name] in Thailand has equipped me with rigorous technical skills and a nuanced appreciation for the unique challenges of tropical architecture. I completed coursework including Advanced Sustainable Design, Urban Morphology of Southeast Asia, and Computational Modeling, where I developed a passion for climate-responsive architecture—a critical consideration in Bangkok's humid equatorial climate. In my final-year thesis on "Adaptive Reuse of Historic Shophouses in Bangkok's Old City," I conducted field studies across Rattanakosin Island, documenting vernacular techniques like *sala* (pavilion) design and natural ventilation systems. This project required me to create detailed 3D models using Revit and Rhino while collaborating with local artisans—experiences that taught me the importance of community engagement in architectural practice. Crucially, I achieved a 92% grade in this research-intensive course, reflecting my commitment to academic excellence.</w:t>
      </w:r>
    </w:p>
    <w:p>
      <w:pPr>
        <w:pStyle w:val="BodyText"/>
      </w:pPr>
      <w:r>
        <w:t xml:space="preserve">What draws me specifically to Thailand Bangkok is its unparalleled position as a living laboratory for architectural evolution. Having spent two summers volunteering with the Department of Urban Planning under the Bangkok Metropolitan Administration, I witnessed firsthand how rapid urbanization intersects with cultural preservation. I assisted in community workshops for the Chao Phraya Riverfront Renewal Project, where stakeholders debated balancing heritage conservation with modern infrastructure needs—a microcosm of challenges faced by any Architect working in this dynamic city. This experience solidified my belief that meaningful architecture must respect both ecological systems and human narratives. Bangkok's blend of ancient temples, colonial-era buildings, and futuristic skyscrapers creates a unique canvas for innovation—one I am eager to contribute to as an Internship Applicant.</w:t>
      </w:r>
    </w:p>
    <w:p>
      <w:pPr>
        <w:pStyle w:val="BodyText"/>
      </w:pPr>
      <w:r>
        <w:t xml:space="preserve">I recognize that [Firm Name]’s reputation for socially conscious projects aligns perfectly with my professional ethos. Your firm's recent recognition in the ASEAN Green Building Awards for the eco-friendly *Suan Phueng Community Center* demonstrated an understanding of how architecture serves community needs—a principle I embody through my volunteer work with *Building Tomorrow*, a Thai nonprofit that constructs low-cost housing using recycled materials. As an intern, I would bring not only technical proficiency in AutoCAD, SketchUp, and Adobe Creative Suite but also fluency in Thai (B2 level), enabling me to communicate effectively with local contractors and clients. My adaptability was further tested during my study-abroad semester at Chulalongkorn University, where I navigated Bangkok's complex transportation network while managing a 10-person team on a campus revitalization project—skills directly transferable to your collaborative studio environment.</w:t>
      </w:r>
    </w:p>
    <w:p>
      <w:pPr>
        <w:pStyle w:val="BodyText"/>
      </w:pPr>
      <w:r>
        <w:t xml:space="preserve">I am particularly inspired by [Firm Name]’s commitment to "architecture that breathes with the city." In Thailand Bangkok, where monsoon seasons and rising temperatures demand innovative solutions, I seek to learn from experts who prioritize passive cooling systems and resilient materials. Your firm’s work on integrating green roofs into high-density developments resonates with my research on biophilic design for tropical climates—a concept I explored in a paper presented at the 2023 Bangkok International Architecture Symposium. As an Architect-in-training, I understand that true innovation requires humility; I am eager to absorb your team's expertise while contributing fresh perspectives on digital tools like BIM and parametric design that could enhance your workflow.</w:t>
      </w:r>
    </w:p>
    <w:p>
      <w:pPr>
        <w:pStyle w:val="BodyText"/>
      </w:pPr>
      <w:r>
        <w:t xml:space="preserve">My internship goal extends beyond technical skill acquisition. In Thailand, where the Architect profession is evolving rapidly due to infrastructure projects like the MRT expansions and new urban centers such as Eastern Economic Corridor, I aim to become part of a generation that redefines sustainable urban living. I am prepared to immerse myself fully in your studio culture—from site visits across Bangkok’s diverse districts (from upscale Silom to historic Chinatown) to late-night concept development sessions. My willingness to work flexible hours during critical project phases and my passion for exploring Bangkok’s architectural heritage (e.g., documenting forgotten *wats* or analyzing street-level design patterns) ensure I will be an engaged, proactive contributor from day one.</w:t>
      </w:r>
    </w:p>
    <w:p>
      <w:pPr>
        <w:pStyle w:val="BodyText"/>
      </w:pPr>
      <w:r>
        <w:t xml:space="preserve">I have attached my resume, academic transcripts, and a portfolio showcasing my thesis project and volunteer work. I am available for an interview at your earliest convenience and welcome the opportunity to discuss how my skills in contextual design analysis, cross-cultural communication, and software proficiency can support [Firm Name]’s vision for Thailand Bangkok’s architectural future. Thank you for considering this Internship Application Letter from a dedicated aspiring Architect who views Bangkok not just as a city to work in, but as a cultural and professional home.</w:t>
      </w:r>
    </w:p>
    <w:p>
      <w:pPr>
        <w:pStyle w:val="BodyText"/>
      </w:pPr>
      <w:r>
        <w:t xml:space="preserve">With sincere appreciation for your time and consideration,</w:t>
      </w:r>
    </w:p>
    <w:p>
      <w:pPr>
        <w:pStyle w:val="BodyText"/>
      </w:pPr>
      <w:r>
        <w:t xml:space="preserve">[Your Full Name]</w:t>
      </w:r>
    </w:p>
    <w:p>
      <w:pPr>
        <w:pStyle w:val="BodyText"/>
      </w:pPr>
      <w:r>
        <w:t xml:space="preserve">Architecture Student, [University Name]</w:t>
      </w:r>
    </w:p>
    <w:p>
      <w:pPr>
        <w:pStyle w:val="BodyText"/>
      </w:pPr>
      <w:r>
        <w:t xml:space="preserve">Registered with the Thai Architects Council (if applicable)</w:t>
      </w:r>
    </w:p>
    <w:p>
      <w:pPr>
        <w:pStyle w:val="BodyText"/>
      </w:pPr>
      <w:r>
        <w:t xml:space="preserve">Note for Hiring Manager:</w:t>
      </w:r>
    </w:p>
    <w:p>
      <w:pPr>
        <w:pStyle w:val="BodyText"/>
      </w:pPr>
      <w:r>
        <w:t xml:space="preserve">This Internship Application Letter reflects my deep commitment to contributing to Thailand Bangkok's architectural identity through sustainable, community-centered design. I am eager to learn from your team and grow into a professional Architect who honors both the city’s traditions and its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Thailand Bangkok</dc:title>
  <dc:creator/>
  <dc:language>en</dc:language>
  <cp:keywords/>
  <dcterms:created xsi:type="dcterms:W3CDTF">2025-12-08T10:19:47Z</dcterms:created>
  <dcterms:modified xsi:type="dcterms:W3CDTF">2025-12-08T10:19:47Z</dcterms:modified>
</cp:coreProperties>
</file>

<file path=docProps/custom.xml><?xml version="1.0" encoding="utf-8"?>
<Properties xmlns="http://schemas.openxmlformats.org/officeDocument/2006/custom-properties" xmlns:vt="http://schemas.openxmlformats.org/officeDocument/2006/docPropsVTypes"/>
</file>